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2435191" cy="3994484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053014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523873" cy="3570972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43889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966635" cy="2762450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570513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283242" cy="3070458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728951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175710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437246" cy="5813658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045062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677877" cy="6112042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465881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735629" cy="5669280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271227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 х=3 и 1</w:t>
      </w:r>
    </w:p>
    <w:p>
      <w:pPr>
        <w:pStyle w:val="CaptionedFigure"/>
      </w:pPr>
      <w:bookmarkStart w:id="86" w:name="fig:016"/>
      <w:r>
        <w:drawing>
          <wp:inline>
            <wp:extent cx="4456496" cy="6728058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67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158543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Гриневич Юлия Алексеевна</dc:creator>
  <dc:language>ru-RU</dc:language>
  <cp:keywords/>
  <dcterms:created xsi:type="dcterms:W3CDTF">2022-12-19T14:48:51Z</dcterms:created>
  <dcterms:modified xsi:type="dcterms:W3CDTF">2022-12-19T14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